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C11F4" w14:textId="77777777" w:rsidR="002F35DE" w:rsidRPr="009A3851" w:rsidRDefault="003212CB" w:rsidP="00A530AC">
      <w:pPr>
        <w:spacing w:after="0" w:line="276" w:lineRule="auto"/>
        <w:jc w:val="center"/>
        <w:rPr>
          <w:rFonts w:ascii="Times New Roman" w:hAnsi="Times New Roman" w:cs="Times New Roman"/>
          <w:b/>
          <w:sz w:val="20"/>
        </w:rPr>
      </w:pPr>
      <w:r w:rsidRPr="009A3851">
        <w:rPr>
          <w:rFonts w:ascii="Times New Roman" w:hAnsi="Times New Roman" w:cs="Times New Roman"/>
          <w:b/>
          <w:sz w:val="20"/>
        </w:rPr>
        <w:t>TC. DOKUZ EYLÜL ÜNİVERSİTESİ HEMŞİRELİK FAKÜLTESİ</w:t>
      </w:r>
    </w:p>
    <w:p w14:paraId="5619A6FD" w14:textId="77777777" w:rsidR="003212CB" w:rsidRPr="009A3851" w:rsidRDefault="003212CB" w:rsidP="00A530AC">
      <w:pPr>
        <w:spacing w:after="0" w:line="276" w:lineRule="auto"/>
        <w:jc w:val="center"/>
        <w:rPr>
          <w:rFonts w:ascii="Times New Roman" w:hAnsi="Times New Roman" w:cs="Times New Roman"/>
          <w:b/>
          <w:sz w:val="20"/>
        </w:rPr>
      </w:pPr>
      <w:r w:rsidRPr="009A3851">
        <w:rPr>
          <w:rFonts w:ascii="Times New Roman" w:hAnsi="Times New Roman" w:cs="Times New Roman"/>
          <w:b/>
          <w:sz w:val="20"/>
        </w:rPr>
        <w:t>ÖĞRENCİNİN BAKIM YÖNETİMİ DERSİNİ DEĞERLENDİRME FORMU</w:t>
      </w:r>
    </w:p>
    <w:p w14:paraId="31282096" w14:textId="77777777" w:rsidR="003212CB" w:rsidRPr="009A3851" w:rsidRDefault="003212CB" w:rsidP="00A530AC">
      <w:pPr>
        <w:spacing w:after="0" w:line="276" w:lineRule="auto"/>
        <w:rPr>
          <w:rFonts w:ascii="Times New Roman" w:hAnsi="Times New Roman" w:cs="Times New Roman"/>
          <w:sz w:val="20"/>
        </w:rPr>
      </w:pPr>
      <w:r w:rsidRPr="009A3851">
        <w:rPr>
          <w:rFonts w:ascii="Times New Roman" w:hAnsi="Times New Roman" w:cs="Times New Roman"/>
          <w:noProof/>
          <w:sz w:val="20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7774FF" wp14:editId="4DD01BE6">
                <wp:simplePos x="0" y="0"/>
                <wp:positionH relativeFrom="column">
                  <wp:posOffset>1171575</wp:posOffset>
                </wp:positionH>
                <wp:positionV relativeFrom="paragraph">
                  <wp:posOffset>27305</wp:posOffset>
                </wp:positionV>
                <wp:extent cx="95250" cy="1047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8BDEB0" id="Dikdörtgen 1" o:spid="_x0000_s1026" style="position:absolute;margin-left:92.25pt;margin-top:2.15pt;width:7.5pt;height:8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" filled="f" strokecolor="#1f4d78 [1604]" strokeweight="1pt"/>
            </w:pict>
          </mc:Fallback>
        </mc:AlternateContent>
      </w:r>
      <w:r w:rsidRPr="009A3851">
        <w:rPr>
          <w:rFonts w:ascii="Times New Roman" w:hAnsi="Times New Roman" w:cs="Times New Roman"/>
          <w:sz w:val="20"/>
        </w:rPr>
        <w:t xml:space="preserve">Uygulama Dönemi:       </w:t>
      </w:r>
      <w:r w:rsidR="009A3851">
        <w:rPr>
          <w:rFonts w:ascii="Times New Roman" w:hAnsi="Times New Roman" w:cs="Times New Roman"/>
          <w:sz w:val="20"/>
        </w:rPr>
        <w:t xml:space="preserve">   </w:t>
      </w:r>
      <w:r w:rsidRPr="009A3851">
        <w:rPr>
          <w:rFonts w:ascii="Times New Roman" w:hAnsi="Times New Roman" w:cs="Times New Roman"/>
          <w:sz w:val="20"/>
        </w:rPr>
        <w:t xml:space="preserve">Güz    </w:t>
      </w:r>
      <w:r w:rsidRPr="009A3851">
        <w:rPr>
          <w:rFonts w:ascii="Times New Roman" w:hAnsi="Times New Roman" w:cs="Times New Roman"/>
          <w:noProof/>
          <w:sz w:val="20"/>
          <w:lang w:eastAsia="tr-TR"/>
        </w:rPr>
        <mc:AlternateContent>
          <mc:Choice Requires="wps">
            <w:drawing>
              <wp:inline distT="0" distB="0" distL="0" distR="0" wp14:anchorId="43CB2869" wp14:editId="63DA2686">
                <wp:extent cx="95250" cy="104775"/>
                <wp:effectExtent l="0" t="0" r="19050" b="28575"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1DFBA75" id="Dikdörtgen 2" o:spid="_x0000_s1026" style="width:7.5pt;height: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" filled="f" strokecolor="#1f4d78 [1604]" strokeweight="1pt">
                <w10:anchorlock/>
              </v:rect>
            </w:pict>
          </mc:Fallback>
        </mc:AlternateContent>
      </w:r>
      <w:r w:rsidRPr="009A3851">
        <w:rPr>
          <w:rFonts w:ascii="Times New Roman" w:hAnsi="Times New Roman" w:cs="Times New Roman"/>
          <w:sz w:val="20"/>
        </w:rPr>
        <w:t xml:space="preserve">  Bahar</w:t>
      </w:r>
      <w:r w:rsidRPr="009A3851">
        <w:rPr>
          <w:rFonts w:ascii="Times New Roman" w:hAnsi="Times New Roman" w:cs="Times New Roman"/>
          <w:sz w:val="20"/>
        </w:rPr>
        <w:tab/>
      </w:r>
      <w:r w:rsidRPr="009A3851">
        <w:rPr>
          <w:rFonts w:ascii="Times New Roman" w:hAnsi="Times New Roman" w:cs="Times New Roman"/>
          <w:sz w:val="20"/>
        </w:rPr>
        <w:tab/>
      </w:r>
      <w:r w:rsidRPr="009A3851">
        <w:rPr>
          <w:rFonts w:ascii="Times New Roman" w:hAnsi="Times New Roman" w:cs="Times New Roman"/>
          <w:sz w:val="20"/>
        </w:rPr>
        <w:tab/>
      </w:r>
      <w:r w:rsidRPr="009A3851">
        <w:rPr>
          <w:rFonts w:ascii="Times New Roman" w:hAnsi="Times New Roman" w:cs="Times New Roman"/>
          <w:sz w:val="20"/>
        </w:rPr>
        <w:tab/>
      </w:r>
      <w:r w:rsidRPr="009A3851">
        <w:rPr>
          <w:rFonts w:ascii="Times New Roman" w:hAnsi="Times New Roman" w:cs="Times New Roman"/>
          <w:sz w:val="20"/>
        </w:rPr>
        <w:tab/>
      </w:r>
      <w:r w:rsidRPr="009A3851">
        <w:rPr>
          <w:rFonts w:ascii="Times New Roman" w:hAnsi="Times New Roman" w:cs="Times New Roman"/>
          <w:sz w:val="20"/>
        </w:rPr>
        <w:tab/>
      </w:r>
      <w:r w:rsidRPr="009A3851">
        <w:rPr>
          <w:rFonts w:ascii="Times New Roman" w:hAnsi="Times New Roman" w:cs="Times New Roman"/>
          <w:sz w:val="20"/>
        </w:rPr>
        <w:tab/>
        <w:t>Tarih:…./…./……….</w:t>
      </w:r>
    </w:p>
    <w:p w14:paraId="6B76EAD0" w14:textId="77777777" w:rsidR="003212CB" w:rsidRPr="009A3851" w:rsidRDefault="003212CB" w:rsidP="00A530AC">
      <w:pPr>
        <w:spacing w:after="0" w:line="276" w:lineRule="auto"/>
        <w:rPr>
          <w:rFonts w:ascii="Times New Roman" w:hAnsi="Times New Roman" w:cs="Times New Roman"/>
          <w:sz w:val="20"/>
        </w:rPr>
      </w:pPr>
      <w:r w:rsidRPr="009A3851">
        <w:rPr>
          <w:rFonts w:ascii="Times New Roman" w:hAnsi="Times New Roman" w:cs="Times New Roman"/>
          <w:sz w:val="20"/>
        </w:rPr>
        <w:t>Uygulama Yeri:…………………………………..</w:t>
      </w:r>
    </w:p>
    <w:p w14:paraId="4C1B22FA" w14:textId="77777777" w:rsidR="003212CB" w:rsidRPr="009A3851" w:rsidRDefault="003212CB" w:rsidP="00A530AC">
      <w:pPr>
        <w:spacing w:after="0" w:line="276" w:lineRule="auto"/>
        <w:rPr>
          <w:rFonts w:ascii="Times New Roman" w:hAnsi="Times New Roman" w:cs="Times New Roman"/>
          <w:sz w:val="20"/>
        </w:rPr>
      </w:pPr>
      <w:r w:rsidRPr="009A3851">
        <w:rPr>
          <w:rFonts w:ascii="Times New Roman" w:hAnsi="Times New Roman" w:cs="Times New Roman"/>
          <w:sz w:val="20"/>
        </w:rPr>
        <w:t>Uygulama yaptığınız uygulama alanını işaretleyiniz.</w:t>
      </w:r>
    </w:p>
    <w:p w14:paraId="48199C93" w14:textId="77777777" w:rsidR="003212CB" w:rsidRPr="009A3851" w:rsidRDefault="003212CB" w:rsidP="00A530AC">
      <w:pPr>
        <w:spacing w:after="0" w:line="276" w:lineRule="auto"/>
        <w:rPr>
          <w:rFonts w:ascii="Times New Roman" w:hAnsi="Times New Roman" w:cs="Times New Roman"/>
          <w:sz w:val="20"/>
        </w:rPr>
      </w:pPr>
      <w:r w:rsidRPr="009A3851">
        <w:rPr>
          <w:rFonts w:ascii="Times New Roman" w:hAnsi="Times New Roman" w:cs="Times New Roman"/>
          <w:noProof/>
          <w:sz w:val="20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04CF7A" wp14:editId="2A984B4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95250" cy="104775"/>
                <wp:effectExtent l="0" t="0" r="19050" b="28575"/>
                <wp:wrapNone/>
                <wp:docPr id="3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96E4F2" w14:textId="77777777" w:rsidR="003212CB" w:rsidRDefault="003212CB" w:rsidP="003212CB">
                            <w:pPr>
                              <w:jc w:val="center"/>
                            </w:pPr>
                            <w:r>
                              <w:t xml:space="preserve">  Hemşirelik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F480E4" id="Dikdörtgen 3" o:spid="_x0000_s1026" style="position:absolute;margin-left:0;margin-top:0;width:7.5pt;height:8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" filled="f" strokecolor="#1f4d78 [1604]" strokeweight="1pt">
                <v:textbox>
                  <w:txbxContent>
                    <w:p w:rsidR="003212CB" w:rsidRDefault="003212CB" w:rsidP="003212CB">
                      <w:pPr>
                        <w:jc w:val="center"/>
                      </w:pPr>
                      <w:r>
                        <w:t xml:space="preserve">  Hemşirelik </w:t>
                      </w:r>
                    </w:p>
                  </w:txbxContent>
                </v:textbox>
              </v:rect>
            </w:pict>
          </mc:Fallback>
        </mc:AlternateContent>
      </w:r>
      <w:r w:rsidRPr="009A3851">
        <w:rPr>
          <w:rFonts w:ascii="Times New Roman" w:hAnsi="Times New Roman" w:cs="Times New Roman"/>
          <w:sz w:val="20"/>
        </w:rPr>
        <w:t xml:space="preserve">     Hemşirelik Esasları     </w:t>
      </w:r>
      <w:r w:rsidRPr="009A3851">
        <w:rPr>
          <w:rFonts w:ascii="Times New Roman" w:hAnsi="Times New Roman" w:cs="Times New Roman"/>
          <w:noProof/>
          <w:sz w:val="20"/>
          <w:lang w:eastAsia="tr-TR"/>
        </w:rPr>
        <mc:AlternateContent>
          <mc:Choice Requires="wps">
            <w:drawing>
              <wp:inline distT="0" distB="0" distL="0" distR="0" wp14:anchorId="2F8C68A4" wp14:editId="38971580">
                <wp:extent cx="95250" cy="104775"/>
                <wp:effectExtent l="0" t="0" r="19050" b="28575"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FA97286" id="Dikdörtgen 4" o:spid="_x0000_s1026" style="width:7.5pt;height: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" filled="f" strokecolor="#1f4d78 [1604]" strokeweight="1pt">
                <w10:anchorlock/>
              </v:rect>
            </w:pict>
          </mc:Fallback>
        </mc:AlternateContent>
      </w:r>
      <w:r w:rsidRPr="009A3851">
        <w:rPr>
          <w:rFonts w:ascii="Times New Roman" w:hAnsi="Times New Roman" w:cs="Times New Roman"/>
          <w:sz w:val="20"/>
        </w:rPr>
        <w:t xml:space="preserve">  Cerrahi Hastalıklar Hemşireliği     </w:t>
      </w:r>
      <w:r w:rsidRPr="009A3851">
        <w:rPr>
          <w:rFonts w:ascii="Times New Roman" w:hAnsi="Times New Roman" w:cs="Times New Roman"/>
          <w:noProof/>
          <w:sz w:val="20"/>
          <w:lang w:eastAsia="tr-TR"/>
        </w:rPr>
        <mc:AlternateContent>
          <mc:Choice Requires="wps">
            <w:drawing>
              <wp:inline distT="0" distB="0" distL="0" distR="0" wp14:anchorId="172092A3" wp14:editId="57A64776">
                <wp:extent cx="95250" cy="104775"/>
                <wp:effectExtent l="0" t="0" r="19050" b="28575"/>
                <wp:docPr id="5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BFF7E7" w14:textId="77777777" w:rsidR="003212CB" w:rsidRDefault="003212CB" w:rsidP="003212CB">
                            <w:pPr>
                              <w:jc w:val="center"/>
                            </w:pPr>
                            <w:r>
                              <w:t xml:space="preserve">   İç Hastalıkları Hemşireliği</w:t>
                            </w:r>
                          </w:p>
                          <w:p w14:paraId="57963E72" w14:textId="77777777" w:rsidR="003212CB" w:rsidRDefault="003212CB" w:rsidP="003212C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645FF3B" id="Dikdörtgen 5" o:spid="_x0000_s1027" style="width:7.5pt;height: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" filled="f" strokecolor="#1f4d78 [1604]" strokeweight="1pt">
                <v:textbox>
                  <w:txbxContent>
                    <w:p w:rsidR="003212CB" w:rsidRDefault="003212CB" w:rsidP="003212CB">
                      <w:pPr>
                        <w:jc w:val="center"/>
                      </w:pPr>
                      <w:r>
                        <w:t xml:space="preserve">   İç Hastalıkları Hemşireliği</w:t>
                      </w:r>
                    </w:p>
                    <w:p w:rsidR="003212CB" w:rsidRDefault="003212CB" w:rsidP="003212CB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Pr="009A3851">
        <w:rPr>
          <w:rFonts w:ascii="Times New Roman" w:hAnsi="Times New Roman" w:cs="Times New Roman"/>
          <w:sz w:val="20"/>
        </w:rPr>
        <w:t xml:space="preserve">  İç Hastalıkları Hemşireliği</w:t>
      </w:r>
    </w:p>
    <w:p w14:paraId="19987F62" w14:textId="77777777" w:rsidR="003212CB" w:rsidRPr="009A3851" w:rsidRDefault="003212CB" w:rsidP="00A530AC">
      <w:pPr>
        <w:spacing w:after="0" w:line="276" w:lineRule="auto"/>
        <w:rPr>
          <w:rFonts w:ascii="Times New Roman" w:hAnsi="Times New Roman" w:cs="Times New Roman"/>
          <w:sz w:val="20"/>
        </w:rPr>
      </w:pPr>
      <w:r w:rsidRPr="009A3851">
        <w:rPr>
          <w:rFonts w:ascii="Times New Roman" w:hAnsi="Times New Roman" w:cs="Times New Roman"/>
          <w:noProof/>
          <w:sz w:val="20"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106850" wp14:editId="0D7E94D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95250" cy="104775"/>
                <wp:effectExtent l="0" t="0" r="19050" b="28575"/>
                <wp:wrapNone/>
                <wp:docPr id="6" name="Dikdörtge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E22823" w14:textId="77777777" w:rsidR="003212CB" w:rsidRDefault="003212CB" w:rsidP="003212CB">
                            <w:pPr>
                              <w:jc w:val="center"/>
                            </w:pPr>
                            <w:r>
                              <w:t xml:space="preserve">  Hemşirelik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E9F970" id="Dikdörtgen 6" o:spid="_x0000_s1028" style="position:absolute;margin-left:0;margin-top:0;width:7.5pt;height:8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" filled="f" strokecolor="#1f4d78 [1604]" strokeweight="1pt">
                <v:textbox>
                  <w:txbxContent>
                    <w:p w:rsidR="003212CB" w:rsidRDefault="003212CB" w:rsidP="003212CB">
                      <w:pPr>
                        <w:jc w:val="center"/>
                      </w:pPr>
                      <w:r>
                        <w:t xml:space="preserve">  Hemşirelik </w:t>
                      </w:r>
                    </w:p>
                  </w:txbxContent>
                </v:textbox>
              </v:rect>
            </w:pict>
          </mc:Fallback>
        </mc:AlternateContent>
      </w:r>
      <w:r w:rsidRPr="009A3851">
        <w:rPr>
          <w:rFonts w:ascii="Times New Roman" w:hAnsi="Times New Roman" w:cs="Times New Roman"/>
          <w:sz w:val="20"/>
        </w:rPr>
        <w:t xml:space="preserve">     Doğum ve Kadın Hastalıkları Hemşireliği    </w:t>
      </w:r>
      <w:r w:rsidRPr="009A3851">
        <w:rPr>
          <w:rFonts w:ascii="Times New Roman" w:hAnsi="Times New Roman" w:cs="Times New Roman"/>
          <w:noProof/>
          <w:sz w:val="20"/>
          <w:lang w:eastAsia="tr-TR"/>
        </w:rPr>
        <mc:AlternateContent>
          <mc:Choice Requires="wps">
            <w:drawing>
              <wp:inline distT="0" distB="0" distL="0" distR="0" wp14:anchorId="4C21A6EB" wp14:editId="420D6DE5">
                <wp:extent cx="95250" cy="104775"/>
                <wp:effectExtent l="0" t="0" r="19050" b="28575"/>
                <wp:docPr id="7" name="Dikdörtg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551554" id="Dikdörtgen 7" o:spid="_x0000_s1026" style="width:7.5pt;height: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" filled="f" strokecolor="#1f4d78 [1604]" strokeweight="1pt">
                <w10:anchorlock/>
              </v:rect>
            </w:pict>
          </mc:Fallback>
        </mc:AlternateContent>
      </w:r>
      <w:r w:rsidRPr="009A3851">
        <w:rPr>
          <w:rFonts w:ascii="Times New Roman" w:hAnsi="Times New Roman" w:cs="Times New Roman"/>
          <w:sz w:val="20"/>
        </w:rPr>
        <w:t xml:space="preserve">  Halk Sağlığı Hemşireliği     </w:t>
      </w:r>
      <w:r w:rsidRPr="009A3851">
        <w:rPr>
          <w:rFonts w:ascii="Times New Roman" w:hAnsi="Times New Roman" w:cs="Times New Roman"/>
          <w:noProof/>
          <w:sz w:val="20"/>
          <w:lang w:eastAsia="tr-TR"/>
        </w:rPr>
        <mc:AlternateContent>
          <mc:Choice Requires="wps">
            <w:drawing>
              <wp:inline distT="0" distB="0" distL="0" distR="0" wp14:anchorId="183DD2F2" wp14:editId="16D23ED8">
                <wp:extent cx="95250" cy="104775"/>
                <wp:effectExtent l="0" t="0" r="19050" b="28575"/>
                <wp:docPr id="8" name="Dikdört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A30AA6" w14:textId="77777777" w:rsidR="003212CB" w:rsidRDefault="003212CB" w:rsidP="003212CB">
                            <w:pPr>
                              <w:jc w:val="center"/>
                            </w:pPr>
                            <w:r>
                              <w:t xml:space="preserve">   İç Hastalıkları Hemşireliği</w:t>
                            </w:r>
                          </w:p>
                          <w:p w14:paraId="20DC3003" w14:textId="77777777" w:rsidR="003212CB" w:rsidRDefault="003212CB" w:rsidP="003212C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DA79366" id="Dikdörtgen 8" o:spid="_x0000_s1029" style="width:7.5pt;height: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" filled="f" strokecolor="#1f4d78 [1604]" strokeweight="1pt">
                <v:textbox>
                  <w:txbxContent>
                    <w:p w:rsidR="003212CB" w:rsidRDefault="003212CB" w:rsidP="003212CB">
                      <w:pPr>
                        <w:jc w:val="center"/>
                      </w:pPr>
                      <w:r>
                        <w:t xml:space="preserve">   İç Hastalıkları Hemşireliği</w:t>
                      </w:r>
                    </w:p>
                    <w:p w:rsidR="003212CB" w:rsidRDefault="003212CB" w:rsidP="003212CB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Pr="009A3851">
        <w:rPr>
          <w:rFonts w:ascii="Times New Roman" w:hAnsi="Times New Roman" w:cs="Times New Roman"/>
          <w:sz w:val="20"/>
        </w:rPr>
        <w:t xml:space="preserve">  Hemşirelikte Yönetim</w:t>
      </w:r>
    </w:p>
    <w:p w14:paraId="0A5B8D20" w14:textId="77777777" w:rsidR="003212CB" w:rsidRPr="009A3851" w:rsidRDefault="003212CB" w:rsidP="00A530AC">
      <w:pPr>
        <w:spacing w:after="0" w:line="276" w:lineRule="auto"/>
        <w:rPr>
          <w:rFonts w:ascii="Times New Roman" w:hAnsi="Times New Roman" w:cs="Times New Roman"/>
          <w:sz w:val="20"/>
        </w:rPr>
      </w:pPr>
      <w:r w:rsidRPr="009A3851">
        <w:rPr>
          <w:rFonts w:ascii="Times New Roman" w:hAnsi="Times New Roman" w:cs="Times New Roman"/>
          <w:noProof/>
          <w:sz w:val="20"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C1AF66" wp14:editId="1372A81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95250" cy="104775"/>
                <wp:effectExtent l="0" t="0" r="19050" b="28575"/>
                <wp:wrapNone/>
                <wp:docPr id="9" name="Dikdörtge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799554" w14:textId="77777777" w:rsidR="003212CB" w:rsidRDefault="003212CB" w:rsidP="003212CB">
                            <w:pPr>
                              <w:jc w:val="center"/>
                            </w:pPr>
                            <w:r>
                              <w:t xml:space="preserve">  Hemşirelik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9997EB" id="Dikdörtgen 9" o:spid="_x0000_s1030" style="position:absolute;margin-left:0;margin-top:0;width:7.5pt;height:8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" filled="f" strokecolor="#1f4d78 [1604]" strokeweight="1pt">
                <v:textbox>
                  <w:txbxContent>
                    <w:p w:rsidR="003212CB" w:rsidRDefault="003212CB" w:rsidP="003212CB">
                      <w:pPr>
                        <w:jc w:val="center"/>
                      </w:pPr>
                      <w:r>
                        <w:t xml:space="preserve">  Hemşirelik </w:t>
                      </w:r>
                    </w:p>
                  </w:txbxContent>
                </v:textbox>
              </v:rect>
            </w:pict>
          </mc:Fallback>
        </mc:AlternateContent>
      </w:r>
      <w:r w:rsidRPr="009A3851">
        <w:rPr>
          <w:rFonts w:ascii="Times New Roman" w:hAnsi="Times New Roman" w:cs="Times New Roman"/>
          <w:sz w:val="20"/>
        </w:rPr>
        <w:t xml:space="preserve">     Çocuk Sağlığı ve Hastalıkları     </w:t>
      </w:r>
      <w:r w:rsidRPr="009A3851">
        <w:rPr>
          <w:rFonts w:ascii="Times New Roman" w:hAnsi="Times New Roman" w:cs="Times New Roman"/>
          <w:noProof/>
          <w:sz w:val="20"/>
          <w:lang w:eastAsia="tr-TR"/>
        </w:rPr>
        <mc:AlternateContent>
          <mc:Choice Requires="wps">
            <w:drawing>
              <wp:inline distT="0" distB="0" distL="0" distR="0" wp14:anchorId="30A7FBA9" wp14:editId="376E52CB">
                <wp:extent cx="95250" cy="104775"/>
                <wp:effectExtent l="0" t="0" r="19050" b="28575"/>
                <wp:docPr id="10" name="Dikdörtge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1B1CB08" id="Dikdörtgen 10" o:spid="_x0000_s1026" style="width:7.5pt;height: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" filled="f" strokecolor="#1f4d78 [1604]" strokeweight="1pt">
                <w10:anchorlock/>
              </v:rect>
            </w:pict>
          </mc:Fallback>
        </mc:AlternateContent>
      </w:r>
      <w:r w:rsidRPr="009A3851">
        <w:rPr>
          <w:rFonts w:ascii="Times New Roman" w:hAnsi="Times New Roman" w:cs="Times New Roman"/>
          <w:sz w:val="20"/>
        </w:rPr>
        <w:t xml:space="preserve">  Ruh Sağlığı ve Hastalıkları Hemşireliği     </w:t>
      </w:r>
      <w:r w:rsidRPr="009A3851">
        <w:rPr>
          <w:rFonts w:ascii="Times New Roman" w:hAnsi="Times New Roman" w:cs="Times New Roman"/>
          <w:noProof/>
          <w:sz w:val="20"/>
          <w:lang w:eastAsia="tr-TR"/>
        </w:rPr>
        <mc:AlternateContent>
          <mc:Choice Requires="wps">
            <w:drawing>
              <wp:inline distT="0" distB="0" distL="0" distR="0" wp14:anchorId="1E6B0BC4" wp14:editId="0BAF25C3">
                <wp:extent cx="95250" cy="104775"/>
                <wp:effectExtent l="0" t="0" r="19050" b="28575"/>
                <wp:docPr id="11" name="Dikdörtge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4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5EE790" w14:textId="77777777" w:rsidR="003212CB" w:rsidRDefault="003212CB" w:rsidP="003212CB">
                            <w:pPr>
                              <w:jc w:val="center"/>
                            </w:pPr>
                            <w:r>
                              <w:t xml:space="preserve">   İç Hastalıkları Hemşireliği</w:t>
                            </w:r>
                          </w:p>
                          <w:p w14:paraId="0FE67F5E" w14:textId="77777777" w:rsidR="003212CB" w:rsidRDefault="003212CB" w:rsidP="003212C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C845320" id="Dikdörtgen 11" o:spid="_x0000_s1031" style="width:7.5pt;height: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" filled="f" strokecolor="#1f4d78 [1604]" strokeweight="1pt">
                <v:textbox>
                  <w:txbxContent>
                    <w:p w:rsidR="003212CB" w:rsidRDefault="003212CB" w:rsidP="003212CB">
                      <w:pPr>
                        <w:jc w:val="center"/>
                      </w:pPr>
                      <w:r>
                        <w:t xml:space="preserve">   İç Hastalıkları Hemşireliği</w:t>
                      </w:r>
                    </w:p>
                    <w:p w:rsidR="003212CB" w:rsidRDefault="003212CB" w:rsidP="003212CB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Pr="009A3851">
        <w:rPr>
          <w:rFonts w:ascii="Times New Roman" w:hAnsi="Times New Roman" w:cs="Times New Roman"/>
          <w:sz w:val="20"/>
        </w:rPr>
        <w:t xml:space="preserve">  Onkoloji Hemşireliği</w:t>
      </w:r>
    </w:p>
    <w:p w14:paraId="7541B2C7" w14:textId="77777777" w:rsidR="003212CB" w:rsidRPr="009A3851" w:rsidRDefault="003212CB" w:rsidP="00A530AC">
      <w:pPr>
        <w:spacing w:after="0" w:line="276" w:lineRule="auto"/>
        <w:rPr>
          <w:rFonts w:ascii="Times New Roman" w:hAnsi="Times New Roman" w:cs="Times New Roman"/>
          <w:b/>
          <w:sz w:val="20"/>
        </w:rPr>
      </w:pPr>
      <w:r w:rsidRPr="009A3851">
        <w:rPr>
          <w:rFonts w:ascii="Times New Roman" w:hAnsi="Times New Roman" w:cs="Times New Roman"/>
          <w:b/>
          <w:sz w:val="20"/>
        </w:rPr>
        <w:t>Değerli Öğrenciler;</w:t>
      </w:r>
    </w:p>
    <w:p w14:paraId="7474784C" w14:textId="77777777" w:rsidR="003212CB" w:rsidRPr="009A3851" w:rsidRDefault="003212CB" w:rsidP="00A530AC">
      <w:pPr>
        <w:spacing w:after="0" w:line="276" w:lineRule="auto"/>
        <w:rPr>
          <w:rFonts w:ascii="Times New Roman" w:hAnsi="Times New Roman" w:cs="Times New Roman"/>
          <w:sz w:val="20"/>
        </w:rPr>
      </w:pPr>
      <w:r w:rsidRPr="009A3851">
        <w:rPr>
          <w:rFonts w:ascii="Times New Roman" w:hAnsi="Times New Roman" w:cs="Times New Roman"/>
          <w:sz w:val="20"/>
        </w:rPr>
        <w:t xml:space="preserve">Aşağıdaki maddelerin her birine 1 ile 5 arasında bir puan vererek değerlendiriniz. Bu değerlendirmede </w:t>
      </w:r>
      <w:r w:rsidRPr="009A3851">
        <w:rPr>
          <w:rFonts w:ascii="Times New Roman" w:hAnsi="Times New Roman" w:cs="Times New Roman"/>
          <w:b/>
          <w:sz w:val="20"/>
        </w:rPr>
        <w:t>(1) çok yetersiz, (2) yetersiz, (3) orta, (4) iyi, (5) çok iyi</w:t>
      </w:r>
      <w:r w:rsidRPr="009A3851">
        <w:rPr>
          <w:rFonts w:ascii="Times New Roman" w:hAnsi="Times New Roman" w:cs="Times New Roman"/>
          <w:sz w:val="20"/>
        </w:rPr>
        <w:t xml:space="preserve"> anlamına gelmektedir.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36"/>
        <w:gridCol w:w="7923"/>
        <w:gridCol w:w="425"/>
        <w:gridCol w:w="425"/>
        <w:gridCol w:w="425"/>
        <w:gridCol w:w="426"/>
        <w:gridCol w:w="396"/>
      </w:tblGrid>
      <w:tr w:rsidR="003212CB" w:rsidRPr="009A3851" w14:paraId="0F5160D9" w14:textId="77777777" w:rsidTr="009A3851">
        <w:tc>
          <w:tcPr>
            <w:tcW w:w="436" w:type="dxa"/>
          </w:tcPr>
          <w:p w14:paraId="3337ED2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23" w:type="dxa"/>
          </w:tcPr>
          <w:p w14:paraId="0390C5A9" w14:textId="77777777" w:rsidR="003212CB" w:rsidRPr="009A3851" w:rsidRDefault="003212CB" w:rsidP="00A530A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A3851">
              <w:rPr>
                <w:rFonts w:ascii="Times New Roman" w:hAnsi="Times New Roman" w:cs="Times New Roman"/>
                <w:b/>
              </w:rPr>
              <w:t>Değerlendirme Ölçütleri</w:t>
            </w:r>
          </w:p>
        </w:tc>
        <w:tc>
          <w:tcPr>
            <w:tcW w:w="425" w:type="dxa"/>
          </w:tcPr>
          <w:p w14:paraId="63FBA07C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5" w:type="dxa"/>
          </w:tcPr>
          <w:p w14:paraId="4748A8D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5" w:type="dxa"/>
          </w:tcPr>
          <w:p w14:paraId="4980FF64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6" w:type="dxa"/>
          </w:tcPr>
          <w:p w14:paraId="74D27245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96" w:type="dxa"/>
          </w:tcPr>
          <w:p w14:paraId="4876C43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5</w:t>
            </w:r>
          </w:p>
        </w:tc>
      </w:tr>
      <w:tr w:rsidR="003212CB" w:rsidRPr="009A3851" w14:paraId="6C88F5A2" w14:textId="77777777" w:rsidTr="006F4378">
        <w:tc>
          <w:tcPr>
            <w:tcW w:w="10456" w:type="dxa"/>
            <w:gridSpan w:val="7"/>
          </w:tcPr>
          <w:p w14:paraId="3FFD1E87" w14:textId="77777777" w:rsidR="003212CB" w:rsidRPr="009A3851" w:rsidRDefault="003212CB" w:rsidP="00A530A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A3851">
              <w:rPr>
                <w:rFonts w:ascii="Times New Roman" w:hAnsi="Times New Roman" w:cs="Times New Roman"/>
                <w:b/>
              </w:rPr>
              <w:t>Uygulama Öncesi</w:t>
            </w:r>
          </w:p>
        </w:tc>
      </w:tr>
      <w:tr w:rsidR="003212CB" w:rsidRPr="009A3851" w14:paraId="3456B6EA" w14:textId="77777777" w:rsidTr="009A3851">
        <w:tc>
          <w:tcPr>
            <w:tcW w:w="436" w:type="dxa"/>
          </w:tcPr>
          <w:p w14:paraId="5D444AD3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923" w:type="dxa"/>
          </w:tcPr>
          <w:p w14:paraId="1FF76DFA" w14:textId="227C53EB" w:rsidR="003212CB" w:rsidRPr="009A3851" w:rsidRDefault="004C082E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Uygulama beklentileri</w:t>
            </w:r>
            <w:r w:rsidR="003212CB" w:rsidRPr="009A3851">
              <w:rPr>
                <w:rFonts w:ascii="Times New Roman" w:hAnsi="Times New Roman" w:cs="Times New Roman"/>
              </w:rPr>
              <w:t>, hedefleri açıklandı ve erişimim sağlandı</w:t>
            </w:r>
          </w:p>
        </w:tc>
        <w:tc>
          <w:tcPr>
            <w:tcW w:w="425" w:type="dxa"/>
          </w:tcPr>
          <w:p w14:paraId="7242C3D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065F2B6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0C0FE4DC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58CB7D6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1195A13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64CED1E0" w14:textId="77777777" w:rsidTr="009A3851">
        <w:tc>
          <w:tcPr>
            <w:tcW w:w="436" w:type="dxa"/>
          </w:tcPr>
          <w:p w14:paraId="7DB3F31D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923" w:type="dxa"/>
          </w:tcPr>
          <w:p w14:paraId="7B82A40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Uygulama değerlendirme kriterleri açıklandı (sınav, başarı notu vb)</w:t>
            </w:r>
          </w:p>
        </w:tc>
        <w:tc>
          <w:tcPr>
            <w:tcW w:w="425" w:type="dxa"/>
          </w:tcPr>
          <w:p w14:paraId="5DDABFF5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C03151D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0D4DBDB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7A7420EB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541FD8D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0039C4D5" w14:textId="77777777" w:rsidTr="009A3851">
        <w:tc>
          <w:tcPr>
            <w:tcW w:w="436" w:type="dxa"/>
          </w:tcPr>
          <w:p w14:paraId="6D565E6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923" w:type="dxa"/>
          </w:tcPr>
          <w:p w14:paraId="25719CEC" w14:textId="6565DEC6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 xml:space="preserve">Uygulama alanına özgü </w:t>
            </w:r>
            <w:r w:rsidR="004C082E">
              <w:rPr>
                <w:rFonts w:ascii="Times New Roman" w:hAnsi="Times New Roman" w:cs="Times New Roman"/>
              </w:rPr>
              <w:t>f</w:t>
            </w:r>
            <w:r w:rsidRPr="009A3851">
              <w:rPr>
                <w:rFonts w:ascii="Times New Roman" w:hAnsi="Times New Roman" w:cs="Times New Roman"/>
              </w:rPr>
              <w:t>ormlar tanıtıldı ve erişimim sağlandı</w:t>
            </w:r>
          </w:p>
        </w:tc>
        <w:tc>
          <w:tcPr>
            <w:tcW w:w="425" w:type="dxa"/>
          </w:tcPr>
          <w:p w14:paraId="129DC00F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48DDCD6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001CB21F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67EA055C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17DC79CF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45D94388" w14:textId="77777777" w:rsidTr="009A3851">
        <w:tc>
          <w:tcPr>
            <w:tcW w:w="436" w:type="dxa"/>
          </w:tcPr>
          <w:p w14:paraId="4340CF8F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923" w:type="dxa"/>
          </w:tcPr>
          <w:p w14:paraId="286772ED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Uygulama alanlarına özgü bilgi verildi</w:t>
            </w:r>
          </w:p>
        </w:tc>
        <w:tc>
          <w:tcPr>
            <w:tcW w:w="425" w:type="dxa"/>
          </w:tcPr>
          <w:p w14:paraId="23B0A506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4AB7902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F20F742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2EBAA4CD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49510FD5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21337E56" w14:textId="77777777" w:rsidTr="00CA46F6">
        <w:tc>
          <w:tcPr>
            <w:tcW w:w="10456" w:type="dxa"/>
            <w:gridSpan w:val="7"/>
          </w:tcPr>
          <w:p w14:paraId="3B009A7D" w14:textId="77777777" w:rsidR="003212CB" w:rsidRPr="009A3851" w:rsidRDefault="003212CB" w:rsidP="00A530A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A3851">
              <w:rPr>
                <w:rFonts w:ascii="Times New Roman" w:hAnsi="Times New Roman" w:cs="Times New Roman"/>
                <w:b/>
              </w:rPr>
              <w:t>Uygulama Ortamı</w:t>
            </w:r>
          </w:p>
        </w:tc>
      </w:tr>
      <w:tr w:rsidR="003212CB" w:rsidRPr="009A3851" w14:paraId="3BA7C17A" w14:textId="77777777" w:rsidTr="009A3851">
        <w:tc>
          <w:tcPr>
            <w:tcW w:w="436" w:type="dxa"/>
          </w:tcPr>
          <w:p w14:paraId="4F826350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7923" w:type="dxa"/>
          </w:tcPr>
          <w:p w14:paraId="5828C522" w14:textId="77777777" w:rsidR="003212CB" w:rsidRPr="009A3851" w:rsidRDefault="009A3851" w:rsidP="00734A07">
            <w:pPr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Uygulama alanına uyumum sağlandı (fiziksel ortam, formlar, beklenti ve sorumluluklar</w:t>
            </w:r>
          </w:p>
        </w:tc>
        <w:tc>
          <w:tcPr>
            <w:tcW w:w="425" w:type="dxa"/>
          </w:tcPr>
          <w:p w14:paraId="2F1F97B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6A0C5D0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75A1163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5559EB1D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759DA3F4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2492801E" w14:textId="77777777" w:rsidTr="009A3851">
        <w:tc>
          <w:tcPr>
            <w:tcW w:w="436" w:type="dxa"/>
          </w:tcPr>
          <w:p w14:paraId="2DB62649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923" w:type="dxa"/>
          </w:tcPr>
          <w:p w14:paraId="3FE78481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aç-gereç yeterli ve ulaşılabilirdi</w:t>
            </w:r>
          </w:p>
        </w:tc>
        <w:tc>
          <w:tcPr>
            <w:tcW w:w="425" w:type="dxa"/>
          </w:tcPr>
          <w:p w14:paraId="2FD3155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4FE77C15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E900FA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77B5C505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1354501F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746B2C35" w14:textId="77777777" w:rsidTr="009A3851">
        <w:tc>
          <w:tcPr>
            <w:tcW w:w="436" w:type="dxa"/>
          </w:tcPr>
          <w:p w14:paraId="2349C3FC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7923" w:type="dxa"/>
          </w:tcPr>
          <w:p w14:paraId="5FF06027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ta/sağlıklı birey sayısı ve özellikleri yeterliydi</w:t>
            </w:r>
          </w:p>
        </w:tc>
        <w:tc>
          <w:tcPr>
            <w:tcW w:w="425" w:type="dxa"/>
          </w:tcPr>
          <w:p w14:paraId="23A5AE8F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626572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7E942CA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3AB402E5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26DFD7EB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71AEA2B1" w14:textId="77777777" w:rsidTr="009A3851">
        <w:tc>
          <w:tcPr>
            <w:tcW w:w="436" w:type="dxa"/>
          </w:tcPr>
          <w:p w14:paraId="4E8BE54A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7923" w:type="dxa"/>
          </w:tcPr>
          <w:p w14:paraId="67E8216C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ziki koşullar uygundu (dinlenme, beslenme, ısınma vb)</w:t>
            </w:r>
          </w:p>
        </w:tc>
        <w:tc>
          <w:tcPr>
            <w:tcW w:w="425" w:type="dxa"/>
          </w:tcPr>
          <w:p w14:paraId="4F570865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58E9F49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2582B68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2B85E842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4B2BFDA6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673913C7" w14:textId="77777777" w:rsidTr="009A3851">
        <w:tc>
          <w:tcPr>
            <w:tcW w:w="436" w:type="dxa"/>
          </w:tcPr>
          <w:p w14:paraId="53A454E3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9A385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7923" w:type="dxa"/>
          </w:tcPr>
          <w:p w14:paraId="62597A94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tik ve yasal sorumlulukların göz önünde bulundurulduğu bir ortamdı</w:t>
            </w:r>
          </w:p>
        </w:tc>
        <w:tc>
          <w:tcPr>
            <w:tcW w:w="425" w:type="dxa"/>
          </w:tcPr>
          <w:p w14:paraId="1DC0721C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AE656B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19898D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062B85F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4EBDECFA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9A3851" w:rsidRPr="009A3851" w14:paraId="2B308E2E" w14:textId="77777777" w:rsidTr="00103434">
        <w:tc>
          <w:tcPr>
            <w:tcW w:w="10456" w:type="dxa"/>
            <w:gridSpan w:val="7"/>
          </w:tcPr>
          <w:p w14:paraId="13B894C9" w14:textId="77777777" w:rsidR="009A3851" w:rsidRPr="009A3851" w:rsidRDefault="009A3851" w:rsidP="00A530A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A3851">
              <w:rPr>
                <w:rFonts w:ascii="Times New Roman" w:hAnsi="Times New Roman" w:cs="Times New Roman"/>
                <w:b/>
              </w:rPr>
              <w:t>Ekip Yaklaşımı</w:t>
            </w:r>
          </w:p>
        </w:tc>
      </w:tr>
      <w:tr w:rsidR="003212CB" w:rsidRPr="009A3851" w14:paraId="32E511E1" w14:textId="77777777" w:rsidTr="009A3851">
        <w:tc>
          <w:tcPr>
            <w:tcW w:w="436" w:type="dxa"/>
          </w:tcPr>
          <w:p w14:paraId="00CB462B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7923" w:type="dxa"/>
          </w:tcPr>
          <w:p w14:paraId="114F8FBA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kip üyeleri, bilgi ve becerilerimi geliştirmem konusunda rehberlik sağladı</w:t>
            </w:r>
          </w:p>
        </w:tc>
        <w:tc>
          <w:tcPr>
            <w:tcW w:w="425" w:type="dxa"/>
          </w:tcPr>
          <w:p w14:paraId="34499D93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072EEEE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E90C61D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030D17B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2853D37C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01889180" w14:textId="77777777" w:rsidTr="009A3851">
        <w:tc>
          <w:tcPr>
            <w:tcW w:w="436" w:type="dxa"/>
          </w:tcPr>
          <w:p w14:paraId="18EBC510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7923" w:type="dxa"/>
          </w:tcPr>
          <w:p w14:paraId="27F3AA41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ndimi ekibin bir üyesi gibi hissettim</w:t>
            </w:r>
          </w:p>
        </w:tc>
        <w:tc>
          <w:tcPr>
            <w:tcW w:w="425" w:type="dxa"/>
          </w:tcPr>
          <w:p w14:paraId="49D73A9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60F0AE07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0C5136FC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22B71F5D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663B070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1FD819A5" w14:textId="77777777" w:rsidTr="009A3851">
        <w:tc>
          <w:tcPr>
            <w:tcW w:w="436" w:type="dxa"/>
          </w:tcPr>
          <w:p w14:paraId="6F4290B2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7923" w:type="dxa"/>
          </w:tcPr>
          <w:p w14:paraId="67B5FB84" w14:textId="0BE2D806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emşireler olumlu </w:t>
            </w:r>
            <w:r w:rsidR="00A646B1">
              <w:rPr>
                <w:rFonts w:ascii="Times New Roman" w:hAnsi="Times New Roman" w:cs="Times New Roman"/>
              </w:rPr>
              <w:t xml:space="preserve">bir </w:t>
            </w:r>
            <w:r>
              <w:rPr>
                <w:rFonts w:ascii="Times New Roman" w:hAnsi="Times New Roman" w:cs="Times New Roman"/>
              </w:rPr>
              <w:t>rol modeldi</w:t>
            </w:r>
          </w:p>
        </w:tc>
        <w:tc>
          <w:tcPr>
            <w:tcW w:w="425" w:type="dxa"/>
          </w:tcPr>
          <w:p w14:paraId="4B7EF043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5FD4171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66871556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674A7CBA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2F9FC868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40396DDA" w14:textId="77777777" w:rsidTr="009A3851">
        <w:tc>
          <w:tcPr>
            <w:tcW w:w="436" w:type="dxa"/>
          </w:tcPr>
          <w:p w14:paraId="405C9CF1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7923" w:type="dxa"/>
          </w:tcPr>
          <w:p w14:paraId="3BFDA6C3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kip üyelerinin geri bildirimleri destekleyiciydi</w:t>
            </w:r>
          </w:p>
        </w:tc>
        <w:tc>
          <w:tcPr>
            <w:tcW w:w="425" w:type="dxa"/>
          </w:tcPr>
          <w:p w14:paraId="0CF35F2F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6F974777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199DA5A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4FE9CB04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571E4B3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2781A884" w14:textId="77777777" w:rsidTr="009A3851">
        <w:tc>
          <w:tcPr>
            <w:tcW w:w="436" w:type="dxa"/>
          </w:tcPr>
          <w:p w14:paraId="76382659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7923" w:type="dxa"/>
          </w:tcPr>
          <w:p w14:paraId="63242296" w14:textId="18860E83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kip üyeleri uygulama alanında, soru sormama fırsat sağladı</w:t>
            </w:r>
          </w:p>
        </w:tc>
        <w:tc>
          <w:tcPr>
            <w:tcW w:w="425" w:type="dxa"/>
          </w:tcPr>
          <w:p w14:paraId="7C4FB0E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18418028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3DE3EE6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201FB228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7B026FA3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3F7575F4" w14:textId="77777777" w:rsidTr="009A3851">
        <w:tc>
          <w:tcPr>
            <w:tcW w:w="436" w:type="dxa"/>
          </w:tcPr>
          <w:p w14:paraId="342AA3CD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7923" w:type="dxa"/>
          </w:tcPr>
          <w:p w14:paraId="62DAACC3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hber hemşireler öğrenme ortamının oluşturulmasında yeterliydi</w:t>
            </w:r>
          </w:p>
        </w:tc>
        <w:tc>
          <w:tcPr>
            <w:tcW w:w="425" w:type="dxa"/>
          </w:tcPr>
          <w:p w14:paraId="7A22A50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1E21145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6164CE8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5091516C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71ED80DC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6AFFADB8" w14:textId="77777777" w:rsidTr="009A3851">
        <w:tc>
          <w:tcPr>
            <w:tcW w:w="436" w:type="dxa"/>
          </w:tcPr>
          <w:p w14:paraId="183AD933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7923" w:type="dxa"/>
          </w:tcPr>
          <w:p w14:paraId="24AB3EEA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hber hemşireler mesleki becerilerimin geliştirilmesinde etkiliydi</w:t>
            </w:r>
          </w:p>
        </w:tc>
        <w:tc>
          <w:tcPr>
            <w:tcW w:w="425" w:type="dxa"/>
          </w:tcPr>
          <w:p w14:paraId="5899522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0CF07B88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00BFC516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57F884B4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7407D19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9A3851" w:rsidRPr="009A3851" w14:paraId="56D69CF3" w14:textId="77777777" w:rsidTr="005D774C">
        <w:tc>
          <w:tcPr>
            <w:tcW w:w="10456" w:type="dxa"/>
            <w:gridSpan w:val="7"/>
          </w:tcPr>
          <w:p w14:paraId="6DB86A65" w14:textId="77777777" w:rsidR="009A3851" w:rsidRPr="009A3851" w:rsidRDefault="009A3851" w:rsidP="00A530A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A3851">
              <w:rPr>
                <w:rFonts w:ascii="Times New Roman" w:hAnsi="Times New Roman" w:cs="Times New Roman"/>
                <w:b/>
              </w:rPr>
              <w:t>Uygulama Kazanımları</w:t>
            </w:r>
          </w:p>
        </w:tc>
      </w:tr>
      <w:tr w:rsidR="003212CB" w:rsidRPr="009A3851" w14:paraId="5F8DCD48" w14:textId="77777777" w:rsidTr="009A3851">
        <w:tc>
          <w:tcPr>
            <w:tcW w:w="436" w:type="dxa"/>
          </w:tcPr>
          <w:p w14:paraId="025004A7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7923" w:type="dxa"/>
          </w:tcPr>
          <w:p w14:paraId="52CF1D22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ygulama süresi etkin kullanıldı</w:t>
            </w:r>
          </w:p>
        </w:tc>
        <w:tc>
          <w:tcPr>
            <w:tcW w:w="425" w:type="dxa"/>
          </w:tcPr>
          <w:p w14:paraId="6E9D9078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DBC4AC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B8C64AB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43FEC172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1F501DA4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2F3736B6" w14:textId="77777777" w:rsidTr="009A3851">
        <w:tc>
          <w:tcPr>
            <w:tcW w:w="436" w:type="dxa"/>
          </w:tcPr>
          <w:p w14:paraId="5E091F8B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7923" w:type="dxa"/>
          </w:tcPr>
          <w:p w14:paraId="1F0BEFEA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orik bilgiyi uygulamaya aktarabildim</w:t>
            </w:r>
          </w:p>
        </w:tc>
        <w:tc>
          <w:tcPr>
            <w:tcW w:w="425" w:type="dxa"/>
          </w:tcPr>
          <w:p w14:paraId="27FFA45F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1551AB7A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92C2E6D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2EFDF3E6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5F829266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7BC5CFF5" w14:textId="77777777" w:rsidTr="009A3851">
        <w:tc>
          <w:tcPr>
            <w:tcW w:w="436" w:type="dxa"/>
          </w:tcPr>
          <w:p w14:paraId="743AADEB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7923" w:type="dxa"/>
          </w:tcPr>
          <w:p w14:paraId="0A2F0D5B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mşirelik bakımını planlama ve uygulama fırsatı buldum</w:t>
            </w:r>
          </w:p>
        </w:tc>
        <w:tc>
          <w:tcPr>
            <w:tcW w:w="425" w:type="dxa"/>
          </w:tcPr>
          <w:p w14:paraId="4A200EA3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4ADE4DF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4D62EDC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6747CED7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48D7041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0443E56C" w14:textId="77777777" w:rsidTr="009A3851">
        <w:tc>
          <w:tcPr>
            <w:tcW w:w="436" w:type="dxa"/>
          </w:tcPr>
          <w:p w14:paraId="6EC7DAC5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7923" w:type="dxa"/>
          </w:tcPr>
          <w:p w14:paraId="04209FA5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leksel becerilerimi geliştirebildim</w:t>
            </w:r>
          </w:p>
        </w:tc>
        <w:tc>
          <w:tcPr>
            <w:tcW w:w="425" w:type="dxa"/>
          </w:tcPr>
          <w:p w14:paraId="72993BF4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B9DF6A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60B430B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291804F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198451D4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17427F4E" w14:textId="77777777" w:rsidTr="009A3851">
        <w:tc>
          <w:tcPr>
            <w:tcW w:w="436" w:type="dxa"/>
          </w:tcPr>
          <w:p w14:paraId="3BC50493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7923" w:type="dxa"/>
          </w:tcPr>
          <w:p w14:paraId="104D58EB" w14:textId="69982687" w:rsidR="003212CB" w:rsidRPr="009A3851" w:rsidRDefault="0039314E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9A3851">
              <w:rPr>
                <w:rFonts w:ascii="Times New Roman" w:hAnsi="Times New Roman" w:cs="Times New Roman"/>
              </w:rPr>
              <w:t>aş etme becerilerimi geliştirebildim</w:t>
            </w:r>
            <w:r w:rsidR="00A646B1">
              <w:rPr>
                <w:rFonts w:ascii="Times New Roman" w:hAnsi="Times New Roman" w:cs="Times New Roman"/>
              </w:rPr>
              <w:t xml:space="preserve"> (Anksiyete vb.)</w:t>
            </w:r>
          </w:p>
        </w:tc>
        <w:tc>
          <w:tcPr>
            <w:tcW w:w="425" w:type="dxa"/>
          </w:tcPr>
          <w:p w14:paraId="0258D6DD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5378533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5DFDAFBF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684C2866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4CB6AE1D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55F9A39A" w14:textId="77777777" w:rsidTr="009A3851">
        <w:tc>
          <w:tcPr>
            <w:tcW w:w="436" w:type="dxa"/>
          </w:tcPr>
          <w:p w14:paraId="6D1A94F8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7923" w:type="dxa"/>
          </w:tcPr>
          <w:p w14:paraId="2FD1F2CB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el  iletişim becerilerimi geliştirebildim</w:t>
            </w:r>
          </w:p>
        </w:tc>
        <w:tc>
          <w:tcPr>
            <w:tcW w:w="425" w:type="dxa"/>
          </w:tcPr>
          <w:p w14:paraId="245C239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DCE73DA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43F7923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4217392A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0FF8C71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2ADDCA21" w14:textId="77777777" w:rsidTr="009A3851">
        <w:tc>
          <w:tcPr>
            <w:tcW w:w="436" w:type="dxa"/>
          </w:tcPr>
          <w:p w14:paraId="65062F46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7923" w:type="dxa"/>
          </w:tcPr>
          <w:p w14:paraId="39507296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eştirel düşünme becerilerimi geliştirebildim</w:t>
            </w:r>
          </w:p>
        </w:tc>
        <w:tc>
          <w:tcPr>
            <w:tcW w:w="425" w:type="dxa"/>
          </w:tcPr>
          <w:p w14:paraId="5E48BC62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76FD7EA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08BAFD75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089A35F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1F16058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5986A32E" w14:textId="77777777" w:rsidTr="009A3851">
        <w:tc>
          <w:tcPr>
            <w:tcW w:w="436" w:type="dxa"/>
          </w:tcPr>
          <w:p w14:paraId="19A02A88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7923" w:type="dxa"/>
          </w:tcPr>
          <w:p w14:paraId="308C7561" w14:textId="77777777" w:rsidR="003212CB" w:rsidRPr="009A3851" w:rsidRDefault="00A530A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blem çözme becerilerimi geliştirebildim</w:t>
            </w:r>
          </w:p>
        </w:tc>
        <w:tc>
          <w:tcPr>
            <w:tcW w:w="425" w:type="dxa"/>
          </w:tcPr>
          <w:p w14:paraId="177FD924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1EB9F7D2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5F65008A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40D29263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6946BB26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3C0E28DC" w14:textId="77777777" w:rsidTr="009A3851">
        <w:tc>
          <w:tcPr>
            <w:tcW w:w="436" w:type="dxa"/>
          </w:tcPr>
          <w:p w14:paraId="1D2EF7A7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7923" w:type="dxa"/>
          </w:tcPr>
          <w:p w14:paraId="2DDF7046" w14:textId="77777777" w:rsidR="003212CB" w:rsidRPr="009A3851" w:rsidRDefault="00A530A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ndi kendime öğrenme becerilerimi geliştirebildim</w:t>
            </w:r>
          </w:p>
        </w:tc>
        <w:tc>
          <w:tcPr>
            <w:tcW w:w="425" w:type="dxa"/>
          </w:tcPr>
          <w:p w14:paraId="6FE30684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37DF507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422E1025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7C2E25F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11747737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36B95BB6" w14:textId="77777777" w:rsidTr="009A3851">
        <w:tc>
          <w:tcPr>
            <w:tcW w:w="436" w:type="dxa"/>
          </w:tcPr>
          <w:p w14:paraId="06425C63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7923" w:type="dxa"/>
          </w:tcPr>
          <w:p w14:paraId="3ADEFAFC" w14:textId="77777777" w:rsidR="003212CB" w:rsidRPr="009A3851" w:rsidRDefault="00A530A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mşirelik mesleğine bakış açım olumlu yönde etkilendi</w:t>
            </w:r>
          </w:p>
        </w:tc>
        <w:tc>
          <w:tcPr>
            <w:tcW w:w="425" w:type="dxa"/>
          </w:tcPr>
          <w:p w14:paraId="174F7828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5EC14B8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387A7DD0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4E396842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0B6181B3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4AE05B91" w14:textId="77777777" w:rsidTr="009A3851">
        <w:tc>
          <w:tcPr>
            <w:tcW w:w="436" w:type="dxa"/>
          </w:tcPr>
          <w:p w14:paraId="00002AFD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7923" w:type="dxa"/>
          </w:tcPr>
          <w:p w14:paraId="217DE588" w14:textId="77777777" w:rsidR="003212CB" w:rsidRPr="009A3851" w:rsidRDefault="00A530A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ygulama sonunda öğrenme hedeflerime ulaşabildim</w:t>
            </w:r>
          </w:p>
        </w:tc>
        <w:tc>
          <w:tcPr>
            <w:tcW w:w="425" w:type="dxa"/>
          </w:tcPr>
          <w:p w14:paraId="75DB6008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7C00016C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7438971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64FC7B9B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451ED50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530AC" w:rsidRPr="009A3851" w14:paraId="6CCD9BCD" w14:textId="77777777" w:rsidTr="00C07093">
        <w:tc>
          <w:tcPr>
            <w:tcW w:w="10456" w:type="dxa"/>
            <w:gridSpan w:val="7"/>
          </w:tcPr>
          <w:p w14:paraId="1C25AF95" w14:textId="77777777" w:rsidR="00A530AC" w:rsidRPr="00A530AC" w:rsidRDefault="00A530AC" w:rsidP="00A530A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530AC">
              <w:rPr>
                <w:rFonts w:ascii="Times New Roman" w:hAnsi="Times New Roman" w:cs="Times New Roman"/>
                <w:b/>
              </w:rPr>
              <w:t>Vaka/konu tartışmaları</w:t>
            </w:r>
          </w:p>
        </w:tc>
      </w:tr>
      <w:tr w:rsidR="003212CB" w:rsidRPr="009A3851" w14:paraId="59F2F541" w14:textId="77777777" w:rsidTr="009A3851">
        <w:tc>
          <w:tcPr>
            <w:tcW w:w="436" w:type="dxa"/>
          </w:tcPr>
          <w:p w14:paraId="26DEFBEA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7923" w:type="dxa"/>
          </w:tcPr>
          <w:p w14:paraId="5372FDF9" w14:textId="77777777" w:rsidR="003212CB" w:rsidRPr="009A3851" w:rsidRDefault="00A530A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ğretim elemanları tartışma ortamı yaratarak etkin öğrenmeyi sağladı</w:t>
            </w:r>
          </w:p>
        </w:tc>
        <w:tc>
          <w:tcPr>
            <w:tcW w:w="425" w:type="dxa"/>
          </w:tcPr>
          <w:p w14:paraId="7D861B9C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1CDE2DEE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1294B97D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6E9CA276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0A116F9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3212CB" w:rsidRPr="009A3851" w14:paraId="311496D4" w14:textId="77777777" w:rsidTr="009A3851">
        <w:tc>
          <w:tcPr>
            <w:tcW w:w="436" w:type="dxa"/>
          </w:tcPr>
          <w:p w14:paraId="58B7B30D" w14:textId="77777777" w:rsidR="003212CB" w:rsidRPr="009A3851" w:rsidRDefault="009A3851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7923" w:type="dxa"/>
          </w:tcPr>
          <w:p w14:paraId="1A5CDDE8" w14:textId="77777777" w:rsidR="003212CB" w:rsidRPr="009A3851" w:rsidRDefault="00A530AC" w:rsidP="00734A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ğretim elemanı vaka yönetiminde (seçimi, hazırlanması, sunumu) uygun yönlendirme yaptı</w:t>
            </w:r>
          </w:p>
        </w:tc>
        <w:tc>
          <w:tcPr>
            <w:tcW w:w="425" w:type="dxa"/>
          </w:tcPr>
          <w:p w14:paraId="77B9BB22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2B4D0DD9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</w:tcPr>
          <w:p w14:paraId="46191978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26" w:type="dxa"/>
          </w:tcPr>
          <w:p w14:paraId="4BF2F00D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" w:type="dxa"/>
          </w:tcPr>
          <w:p w14:paraId="41F00C4C" w14:textId="77777777" w:rsidR="003212CB" w:rsidRPr="009A3851" w:rsidRDefault="003212CB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7DEB06F9" w14:textId="77777777" w:rsidR="003212CB" w:rsidRDefault="00A530AC" w:rsidP="00A530AC">
      <w:pPr>
        <w:spacing w:line="276" w:lineRule="auto"/>
        <w:rPr>
          <w:rFonts w:ascii="Times New Roman" w:hAnsi="Times New Roman" w:cs="Times New Roman"/>
          <w:sz w:val="20"/>
        </w:rPr>
      </w:pPr>
      <w:r w:rsidRPr="00A530AC">
        <w:rPr>
          <w:rFonts w:ascii="Times New Roman" w:hAnsi="Times New Roman" w:cs="Times New Roman"/>
          <w:b/>
          <w:sz w:val="20"/>
        </w:rPr>
        <w:t>*Varsa diğer görüşlerinizi lütfen belirtiniz</w:t>
      </w:r>
      <w:r>
        <w:rPr>
          <w:rFonts w:ascii="Times New Roman" w:hAnsi="Times New Roman" w:cs="Times New Roman"/>
          <w:sz w:val="20"/>
        </w:rPr>
        <w:t xml:space="preserve"> ………………………………………………………………………………………………………………………………………….</w:t>
      </w:r>
    </w:p>
    <w:sectPr w:rsidR="003212CB" w:rsidSect="00A530AC"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6AD6E" w14:textId="77777777" w:rsidR="00297407" w:rsidRDefault="00297407" w:rsidP="00A530AC">
      <w:pPr>
        <w:spacing w:after="0" w:line="240" w:lineRule="auto"/>
      </w:pPr>
      <w:r>
        <w:separator/>
      </w:r>
    </w:p>
  </w:endnote>
  <w:endnote w:type="continuationSeparator" w:id="0">
    <w:p w14:paraId="7D809323" w14:textId="77777777" w:rsidR="00297407" w:rsidRDefault="00297407" w:rsidP="00A530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DBF19" w14:textId="77777777" w:rsidR="00297407" w:rsidRDefault="00297407" w:rsidP="00A530AC">
      <w:pPr>
        <w:spacing w:after="0" w:line="240" w:lineRule="auto"/>
      </w:pPr>
      <w:r>
        <w:separator/>
      </w:r>
    </w:p>
  </w:footnote>
  <w:footnote w:type="continuationSeparator" w:id="0">
    <w:p w14:paraId="30242383" w14:textId="77777777" w:rsidR="00297407" w:rsidRDefault="00297407" w:rsidP="00A530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ztTAxtTAyMzA0NjZQ0lEKTi0uzszPAykwqQUA1v0NRywAAAA="/>
  </w:docVars>
  <w:rsids>
    <w:rsidRoot w:val="003212CB"/>
    <w:rsid w:val="00065E46"/>
    <w:rsid w:val="001C6A1F"/>
    <w:rsid w:val="00297407"/>
    <w:rsid w:val="002F35DE"/>
    <w:rsid w:val="003212CB"/>
    <w:rsid w:val="0039314E"/>
    <w:rsid w:val="004B5E6B"/>
    <w:rsid w:val="004C082E"/>
    <w:rsid w:val="00507FA4"/>
    <w:rsid w:val="00734A07"/>
    <w:rsid w:val="008B5059"/>
    <w:rsid w:val="009A3851"/>
    <w:rsid w:val="00A530AC"/>
    <w:rsid w:val="00A646B1"/>
    <w:rsid w:val="00B816C3"/>
    <w:rsid w:val="00C32CF5"/>
    <w:rsid w:val="00C35B37"/>
    <w:rsid w:val="00DE2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5B26ED"/>
  <w15:chartTrackingRefBased/>
  <w15:docId w15:val="{A2C3F1F6-18DC-4E94-8204-C1A96D794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21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530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530AC"/>
  </w:style>
  <w:style w:type="paragraph" w:styleId="AltBilgi">
    <w:name w:val="footer"/>
    <w:basedOn w:val="Normal"/>
    <w:link w:val="AltBilgiChar"/>
    <w:uiPriority w:val="99"/>
    <w:unhideWhenUsed/>
    <w:rsid w:val="00A530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530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l Sütsünbüloğlu</dc:creator>
  <cp:keywords/>
  <dc:description/>
  <cp:lastModifiedBy>Taner Onay</cp:lastModifiedBy>
  <cp:revision>12</cp:revision>
  <cp:lastPrinted>2023-09-25T06:57:00Z</cp:lastPrinted>
  <dcterms:created xsi:type="dcterms:W3CDTF">2020-05-13T09:28:00Z</dcterms:created>
  <dcterms:modified xsi:type="dcterms:W3CDTF">2023-10-02T06:05:00Z</dcterms:modified>
</cp:coreProperties>
</file>